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FA166" w14:textId="1220C4A3" w:rsidR="0042107C" w:rsidRDefault="0042107C">
      <w:r>
        <w:rPr>
          <w:noProof/>
        </w:rPr>
        <w:drawing>
          <wp:inline distT="0" distB="0" distL="0" distR="0" wp14:anchorId="72DD7DDE" wp14:editId="5B0CB9C9">
            <wp:extent cx="5731510" cy="3222625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2CEB5B" wp14:editId="45B8A53D">
            <wp:extent cx="5731510" cy="3222625"/>
            <wp:effectExtent l="0" t="0" r="254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87DB09" wp14:editId="5E411EEC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65A334" wp14:editId="1EA94D71">
            <wp:extent cx="5731510" cy="3222625"/>
            <wp:effectExtent l="0" t="0" r="254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1B105B" wp14:editId="60414100">
            <wp:extent cx="5731510" cy="3222625"/>
            <wp:effectExtent l="0" t="0" r="254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2667C3" wp14:editId="167AA574">
            <wp:extent cx="5731510" cy="3222625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F448FF" wp14:editId="0D77B813">
            <wp:extent cx="5838825" cy="3565525"/>
            <wp:effectExtent l="0" t="0" r="9525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482C33" wp14:editId="6F13DBA8">
            <wp:extent cx="5950585" cy="3895725"/>
            <wp:effectExtent l="0" t="0" r="0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058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E245272" wp14:editId="4B48428A">
            <wp:extent cx="6426835" cy="3971925"/>
            <wp:effectExtent l="0" t="0" r="0" b="952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835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10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DMxNjE3t7Q0NTFW0lEKTi0uzszPAykwrAUAnTuAWCwAAAA="/>
  </w:docVars>
  <w:rsids>
    <w:rsidRoot w:val="0042107C"/>
    <w:rsid w:val="00421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3D33D"/>
  <w15:chartTrackingRefBased/>
  <w15:docId w15:val="{860B7541-1993-4DAE-BDD2-C7027C0E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bharadwaj</dc:creator>
  <cp:keywords/>
  <dc:description/>
  <cp:lastModifiedBy>shiva bharadwaj</cp:lastModifiedBy>
  <cp:revision>1</cp:revision>
  <dcterms:created xsi:type="dcterms:W3CDTF">2022-01-14T06:47:00Z</dcterms:created>
  <dcterms:modified xsi:type="dcterms:W3CDTF">2022-01-14T06:50:00Z</dcterms:modified>
</cp:coreProperties>
</file>